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22B" w:rsidRPr="00FC0CBD" w:rsidRDefault="00CA3218" w:rsidP="00CA3218">
      <w:pPr>
        <w:jc w:val="center"/>
        <w:rPr>
          <w:rFonts w:ascii="Times New Roman" w:hAnsi="Times New Roman" w:cs="Times New Roman"/>
          <w:b/>
          <w:color w:val="000000" w:themeColor="text1"/>
          <w:sz w:val="36"/>
          <w:szCs w:val="40"/>
          <w:lang w:val="fr-CA"/>
        </w:rPr>
      </w:pPr>
      <w:r w:rsidRPr="00FC0CBD">
        <w:rPr>
          <w:rFonts w:ascii="Times New Roman" w:hAnsi="Times New Roman" w:cs="Times New Roman"/>
          <w:b/>
          <w:color w:val="000000" w:themeColor="text1"/>
          <w:sz w:val="36"/>
          <w:szCs w:val="40"/>
          <w:lang w:val="fr-CA"/>
        </w:rPr>
        <w:t>DAPHNY BOIVIN</w:t>
      </w:r>
    </w:p>
    <w:p w:rsidR="0017222B" w:rsidRPr="00FC0CBD" w:rsidRDefault="0017222B" w:rsidP="00497AD2">
      <w:pPr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</w:pPr>
      <w:r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 xml:space="preserve">44 Saint-Stanislas, </w:t>
      </w:r>
      <w:r w:rsidR="003D752C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>Apt</w:t>
      </w:r>
      <w:r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 xml:space="preserve">. 7                                               </w:t>
      </w:r>
      <w:r w:rsidR="00EF3FFF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 xml:space="preserve">                       </w:t>
      </w:r>
      <w:proofErr w:type="spellStart"/>
      <w:r w:rsidR="00E939E7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>Cell</w:t>
      </w:r>
      <w:proofErr w:type="spellEnd"/>
      <w:r w:rsidR="00E939E7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 xml:space="preserve"> (438) 926-6433</w:t>
      </w:r>
      <w:r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br/>
        <w:t xml:space="preserve">Sainte-Thérèse, </w:t>
      </w:r>
      <w:r w:rsidR="003D752C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>Québec</w:t>
      </w:r>
      <w:r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 xml:space="preserve">, J7E 3M7   </w:t>
      </w:r>
      <w:r w:rsidR="00497AD2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 xml:space="preserve">                                        </w:t>
      </w:r>
      <w:hyperlink r:id="rId5" w:history="1">
        <w:r w:rsidR="00497AD2" w:rsidRPr="00FC0CBD">
          <w:rPr>
            <w:rStyle w:val="Hyperlink"/>
            <w:rFonts w:ascii="Times New Roman" w:hAnsi="Times New Roman" w:cs="Times New Roman"/>
            <w:color w:val="000000" w:themeColor="text1"/>
            <w:sz w:val="26"/>
            <w:szCs w:val="26"/>
            <w:lang w:val="fr-CA"/>
          </w:rPr>
          <w:t>boivindaphny@hotmail.com</w:t>
        </w:r>
      </w:hyperlink>
      <w:r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 xml:space="preserve">                        </w:t>
      </w:r>
      <w:r w:rsidR="00497AD2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 xml:space="preserve">                            </w:t>
      </w:r>
    </w:p>
    <w:p w:rsidR="003D36E2" w:rsidRPr="00FC0CBD" w:rsidRDefault="00271640" w:rsidP="0095144B">
      <w:pPr>
        <w:jc w:val="center"/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</w:pPr>
      <w:r w:rsidRPr="00FC0CBD"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Langues; </w:t>
      </w:r>
      <w:r w:rsidR="00497AD2" w:rsidRPr="00FC0CBD"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  <w:t>p</w:t>
      </w:r>
      <w:r w:rsidR="0095144B" w:rsidRPr="00FC0CBD"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  <w:t>arler et écrite : Anglais et Français</w:t>
      </w:r>
    </w:p>
    <w:p w:rsidR="0095144B" w:rsidRPr="00FC0CBD" w:rsidRDefault="0095144B" w:rsidP="0095144B">
      <w:pPr>
        <w:jc w:val="center"/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</w:pPr>
    </w:p>
    <w:p w:rsidR="007F2058" w:rsidRPr="00FC0CBD" w:rsidRDefault="006F43DA" w:rsidP="00FC0CBD">
      <w:pPr>
        <w:pBdr>
          <w:bottom w:val="single" w:sz="4" w:space="1" w:color="auto"/>
        </w:pBdr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</w:pPr>
      <w:r w:rsidRPr="00FC0CBD"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  <w:t>EXP</w:t>
      </w:r>
      <w:r w:rsidR="00FC0CBD"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  <w:t>É</w:t>
      </w:r>
      <w:r w:rsidRPr="00FC0CBD"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  <w:t>RIENCE PROFESSIONNELLE</w:t>
      </w:r>
    </w:p>
    <w:p w:rsidR="00B404F5" w:rsidRPr="004D3FA8" w:rsidRDefault="00B404F5" w:rsidP="00B404F5">
      <w:pPr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</w:pPr>
      <w:r w:rsidRPr="004D3FA8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>Hôtesses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0"/>
          <w:lang w:val="fr-CA"/>
        </w:rPr>
        <w:br/>
      </w:r>
      <w:r w:rsidRPr="004D3FA8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Palais des Congres (Bédard </w:t>
      </w: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Ressources), Montréal </w:t>
      </w:r>
      <w:r w:rsidRPr="004D3FA8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 </w:t>
      </w: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                    </w:t>
      </w:r>
      <w:r w:rsidRPr="004D3FA8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                      </w:t>
      </w:r>
      <w:r w:rsidRPr="004D3FA8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>Présent</w:t>
      </w:r>
      <w:r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br/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>V</w:t>
      </w:r>
      <w:r w:rsidRPr="004D3FA8"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 xml:space="preserve">estiaire et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>H</w:t>
      </w:r>
      <w:r w:rsidRPr="004D3FA8"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>ôtesses à la sortie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 xml:space="preserve">, </w:t>
      </w:r>
      <w:r w:rsidRPr="00763B73"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>Accueillir les clients et fournir des informations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>.</w:t>
      </w:r>
    </w:p>
    <w:p w:rsidR="006F43DA" w:rsidRPr="00FC0CBD" w:rsidRDefault="00CA3218" w:rsidP="0095144B">
      <w:pPr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</w:pPr>
      <w:r w:rsidRPr="00FC0CBD">
        <w:rPr>
          <w:rFonts w:ascii="Times New Roman" w:hAnsi="Times New Roman" w:cs="Times New Roman"/>
          <w:color w:val="000000" w:themeColor="text1"/>
          <w:sz w:val="28"/>
          <w:lang w:val="fr-CA"/>
        </w:rPr>
        <w:br/>
      </w:r>
      <w:r w:rsidR="00497AD2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Aide-Jardinier </w:t>
      </w:r>
      <w:r w:rsidR="00B96C6E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au Service des parcs et des espaces verts                          </w:t>
      </w:r>
      <w:r w:rsidR="00497AD2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   </w:t>
      </w:r>
      <w:r w:rsidR="00B96C6E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>Été 2014</w:t>
      </w:r>
      <w:r w:rsidR="006F43DA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br/>
      </w:r>
      <w:r w:rsidR="00B96C6E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Échange Annecy</w:t>
      </w:r>
      <w:r w:rsidR="00497AD2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(France)</w:t>
      </w:r>
      <w:r w:rsidR="00B96C6E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̸ Sainte-Thérèse</w:t>
      </w:r>
      <w:r w:rsidR="00497AD2" w:rsidRPr="00FC0CBD">
        <w:rPr>
          <w:rStyle w:val="apple-converted-space"/>
          <w:rFonts w:ascii="robotoregular" w:hAnsi="robotoregular"/>
          <w:color w:val="000000" w:themeColor="text1"/>
          <w:sz w:val="21"/>
          <w:szCs w:val="21"/>
          <w:lang w:val="fr-CA"/>
        </w:rPr>
        <w:t>(Québec)</w:t>
      </w:r>
      <w:r w:rsidR="003724E2" w:rsidRPr="00FC0CBD">
        <w:rPr>
          <w:rStyle w:val="apple-converted-space"/>
          <w:rFonts w:ascii="robotoregular" w:hAnsi="robotoregular"/>
          <w:color w:val="000000" w:themeColor="text1"/>
          <w:sz w:val="21"/>
          <w:szCs w:val="21"/>
          <w:lang w:val="fr-CA"/>
        </w:rPr>
        <w:t xml:space="preserve"> (</w:t>
      </w:r>
      <w:r w:rsidR="003724E2" w:rsidRPr="00FC0CBD">
        <w:rPr>
          <w:rFonts w:ascii="robotoregular" w:hAnsi="robotoregular"/>
          <w:color w:val="000000" w:themeColor="text1"/>
          <w:sz w:val="21"/>
          <w:szCs w:val="21"/>
          <w:lang w:val="fr-CA"/>
        </w:rPr>
        <w:t>450 434-1440</w:t>
      </w:r>
      <w:r w:rsidR="003724E2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)</w:t>
      </w:r>
      <w:r w:rsidR="006F43DA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</w:t>
      </w:r>
      <w:r w:rsidR="003724E2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ex </w:t>
      </w:r>
      <w:r w:rsidR="00497AD2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:</w:t>
      </w:r>
      <w:r w:rsidR="00497AD2" w:rsidRPr="00FC0CBD">
        <w:rPr>
          <w:rFonts w:ascii="robotoregular" w:hAnsi="robotoregular"/>
          <w:color w:val="000000" w:themeColor="text1"/>
          <w:sz w:val="21"/>
          <w:szCs w:val="21"/>
          <w:lang w:val="fr-CA"/>
        </w:rPr>
        <w:t xml:space="preserve"> 2218</w:t>
      </w:r>
      <w:r w:rsidR="00497AD2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      </w:t>
      </w:r>
      <w:r w:rsidR="003724E2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 </w:t>
      </w:r>
      <w:r w:rsidR="00497AD2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   </w:t>
      </w:r>
      <w:r w:rsidR="00B96C6E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 </w:t>
      </w:r>
      <w:r w:rsidR="006F43DA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</w:t>
      </w:r>
      <w:r w:rsidR="00B96C6E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 </w:t>
      </w:r>
      <w:r w:rsidR="0095144B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br/>
      </w:r>
      <w:r w:rsidR="0095144B" w:rsidRPr="00FC0CBD"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 xml:space="preserve">Arroser les </w:t>
      </w:r>
      <w:r w:rsidR="00497AD2" w:rsidRPr="00FC0CBD"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>plantes,</w:t>
      </w:r>
      <w:r w:rsidR="0095144B" w:rsidRPr="00FC0CBD"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 xml:space="preserve"> transfert de plantes, couper les mauvaises </w:t>
      </w:r>
      <w:r w:rsidR="00497AD2" w:rsidRPr="00FC0CBD"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>herbes,</w:t>
      </w:r>
      <w:r w:rsidR="0095144B" w:rsidRPr="00FC0CBD"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 xml:space="preserve"> planter de nouvelles plantes</w:t>
      </w:r>
      <w:r w:rsidR="00497AD2" w:rsidRPr="00FC0CBD"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 xml:space="preserve">, </w:t>
      </w:r>
      <w:r w:rsidR="0095144B" w:rsidRPr="00FC0CBD">
        <w:rPr>
          <w:rFonts w:ascii="Times New Roman" w:eastAsia="Times New Roman" w:hAnsi="Times New Roman" w:cs="Times New Roman"/>
          <w:b/>
          <w:color w:val="000000" w:themeColor="text1"/>
          <w:sz w:val="24"/>
          <w:szCs w:val="26"/>
          <w:lang w:val="fr-CA"/>
        </w:rPr>
        <w:t>travail d’équipe.</w:t>
      </w:r>
      <w:r w:rsidR="006F43DA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br/>
      </w:r>
    </w:p>
    <w:p w:rsidR="00B404F5" w:rsidRPr="00FC0CBD" w:rsidRDefault="00B96C6E" w:rsidP="00CA3218">
      <w:pPr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</w:pPr>
      <w:r w:rsidRPr="00FC0CBD"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Plongeuse  </w:t>
      </w:r>
      <w:r w:rsidR="007F2058" w:rsidRPr="00FC0CBD">
        <w:rPr>
          <w:rFonts w:ascii="Times New Roman" w:hAnsi="Times New Roman" w:cs="Times New Roman"/>
          <w:color w:val="000000" w:themeColor="text1"/>
          <w:sz w:val="28"/>
          <w:lang w:val="fr-CA"/>
        </w:rPr>
        <w:br/>
      </w:r>
      <w:proofErr w:type="spellStart"/>
      <w:r w:rsidR="007F2058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Tropican’Oeuf</w:t>
      </w:r>
      <w:proofErr w:type="spellEnd"/>
      <w:r w:rsidR="00CA3218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, Laval, </w:t>
      </w:r>
      <w:r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Québec</w:t>
      </w:r>
      <w:r w:rsidR="00CA3218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</w:t>
      </w:r>
      <w:r w:rsidR="00695C0F" w:rsidRPr="00FC0CBD">
        <w:rPr>
          <w:rFonts w:ascii="Arial" w:hAnsi="Arial" w:cs="Arial"/>
          <w:color w:val="000000" w:themeColor="text1"/>
          <w:sz w:val="20"/>
          <w:szCs w:val="20"/>
          <w:u w:val="single"/>
          <w:shd w:val="clear" w:color="auto" w:fill="FFFFFF"/>
          <w:lang w:val="fr-CA"/>
        </w:rPr>
        <w:t>(450) 627-0999</w:t>
      </w:r>
      <w:r w:rsidR="007F2058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         </w:t>
      </w:r>
      <w:r w:rsidR="00695C0F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      </w:t>
      </w:r>
      <w:r w:rsidR="00EF3FFF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  </w:t>
      </w:r>
      <w:r w:rsidR="001064BD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                            </w:t>
      </w:r>
      <w:r w:rsidR="00E77386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    </w:t>
      </w:r>
      <w:r w:rsidR="00497AD2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 </w:t>
      </w:r>
      <w:r w:rsidR="001064BD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  </w:t>
      </w:r>
      <w:r w:rsidR="007F2058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2012 </w:t>
      </w:r>
      <w:r w:rsidR="001064BD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>–</w:t>
      </w:r>
      <w:r w:rsidR="007F2058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 2014</w:t>
      </w:r>
      <w:r w:rsidR="00B404F5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br/>
      </w:r>
    </w:p>
    <w:p w:rsidR="00EF3FFF" w:rsidRPr="00FC0CBD" w:rsidRDefault="00B96C6E" w:rsidP="00EF3FFF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</w:pPr>
      <w:r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>ÉDUCATION</w:t>
      </w:r>
      <w:r w:rsidR="00EF3FFF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 </w:t>
      </w:r>
    </w:p>
    <w:p w:rsidR="005205ED" w:rsidRDefault="005205ED" w:rsidP="005205ED">
      <w:pPr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</w:pPr>
      <w:r w:rsidRPr="00FC0CBD">
        <w:rPr>
          <w:rFonts w:ascii="Arial" w:eastAsia="Times New Roman" w:hAnsi="Arial" w:cs="Arial"/>
          <w:b/>
          <w:color w:val="000000" w:themeColor="text1"/>
          <w:szCs w:val="20"/>
          <w:lang w:val="fr-CA"/>
        </w:rPr>
        <w:br/>
      </w:r>
      <w:r w:rsidR="005E44A9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DEC - Techniques de tourisme, option développement et promotion des produits du voyage (Anglais)                                                                                                                                                                 </w:t>
      </w:r>
      <w:r w:rsidR="005E44A9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br/>
      </w:r>
      <w:r w:rsidR="005E44A9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Collège </w:t>
      </w:r>
      <w:proofErr w:type="spellStart"/>
      <w:r w:rsidR="005E44A9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LaSalle</w:t>
      </w:r>
      <w:proofErr w:type="spellEnd"/>
      <w:r w:rsidR="00B96C6E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,</w:t>
      </w:r>
      <w:r w:rsidR="00B96C6E" w:rsidRPr="00FC0CBD">
        <w:rPr>
          <w:color w:val="000000" w:themeColor="text1"/>
          <w:sz w:val="26"/>
          <w:szCs w:val="26"/>
          <w:lang w:val="fr-CA"/>
        </w:rPr>
        <w:t xml:space="preserve"> </w:t>
      </w:r>
      <w:r w:rsidR="005E44A9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Montréal</w:t>
      </w:r>
      <w:r w:rsidR="00B96C6E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, </w:t>
      </w:r>
      <w:r w:rsidR="005E44A9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Québec</w:t>
      </w:r>
      <w:r w:rsidR="005E44A9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                                          </w:t>
      </w:r>
      <w:r w:rsidR="00271640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                     2014 - </w:t>
      </w:r>
      <w:r w:rsidR="005E44A9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 xml:space="preserve">Présent </w:t>
      </w:r>
      <w:r w:rsidR="001064BD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br/>
      </w:r>
      <w:r w:rsidR="001064BD" w:rsidRPr="00FC0CBD">
        <w:rPr>
          <w:rFonts w:ascii="Times New Roman" w:eastAsia="Times New Roman" w:hAnsi="Times New Roman" w:cs="Times New Roman"/>
          <w:b/>
          <w:color w:val="000000" w:themeColor="text1"/>
          <w:szCs w:val="20"/>
          <w:lang w:val="fr-CA"/>
        </w:rPr>
        <w:t xml:space="preserve">Ce programme est axé sur les connaissances essentielles en tourisme. Le programme ouvre les portes à une panoplie de postes en développement et en promotion. </w:t>
      </w:r>
      <w:r w:rsidR="005E44A9" w:rsidRPr="00FC0CBD">
        <w:rPr>
          <w:rFonts w:ascii="Times New Roman" w:eastAsia="Times New Roman" w:hAnsi="Times New Roman" w:cs="Times New Roman"/>
          <w:b/>
          <w:color w:val="000000" w:themeColor="text1"/>
          <w:szCs w:val="20"/>
          <w:lang w:val="fr-CA"/>
        </w:rPr>
        <w:br/>
      </w:r>
      <w:r w:rsidR="00B96C6E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br/>
      </w:r>
      <w:r w:rsidR="006E34CD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br/>
      </w:r>
      <w:r w:rsidR="00497AD2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Diplôme d'études secondaire </w:t>
      </w:r>
      <w:r w:rsidR="005E44A9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(Anglais)                                                  </w:t>
      </w:r>
      <w:r w:rsidR="006E34CD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  </w:t>
      </w:r>
      <w:r w:rsidR="00806198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 </w:t>
      </w:r>
      <w:r w:rsidR="00497AD2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  </w:t>
      </w:r>
      <w:r w:rsidR="00806198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 xml:space="preserve"> </w:t>
      </w:r>
      <w:r w:rsidR="006E34CD"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>2007-2013</w:t>
      </w:r>
      <w:r w:rsidR="00EF3FFF" w:rsidRPr="00FC0CBD">
        <w:rPr>
          <w:rFonts w:ascii="Times New Roman" w:eastAsia="Times New Roman" w:hAnsi="Times New Roman" w:cs="Times New Roman"/>
          <w:b/>
          <w:color w:val="000000" w:themeColor="text1"/>
          <w:szCs w:val="20"/>
          <w:lang w:val="fr-CA"/>
        </w:rPr>
        <w:br/>
      </w:r>
      <w:r w:rsidR="00497AD2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École secondaire Rosemère</w:t>
      </w:r>
      <w:r w:rsidR="006E34CD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, </w:t>
      </w:r>
      <w:r w:rsidR="00497AD2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Rosemère</w:t>
      </w:r>
      <w:r w:rsidR="006E34CD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, </w:t>
      </w:r>
      <w:r w:rsidR="005E44A9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Québec</w:t>
      </w:r>
    </w:p>
    <w:p w:rsidR="004D3FA8" w:rsidRDefault="004D3FA8" w:rsidP="005205ED">
      <w:pPr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</w:pPr>
    </w:p>
    <w:p w:rsidR="004D3FA8" w:rsidRPr="005C773F" w:rsidRDefault="004D3FA8" w:rsidP="004D3FA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CERTIFICATION</w:t>
      </w:r>
    </w:p>
    <w:p w:rsidR="004D3FA8" w:rsidRPr="00FC0CBD" w:rsidRDefault="004D3FA8" w:rsidP="004D3FA8">
      <w:pPr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</w:pPr>
      <w:r w:rsidRPr="004D3FA8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Oxford Seminars-100 heures TESOL / TESL / TEFL cours de formation des enseignants</w:t>
      </w: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 anglais</w:t>
      </w:r>
    </w:p>
    <w:p w:rsidR="004D3FA8" w:rsidRDefault="004D3FA8" w:rsidP="006E34CD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fr-CA"/>
        </w:rPr>
      </w:pPr>
    </w:p>
    <w:p w:rsidR="00B404F5" w:rsidRDefault="00B404F5" w:rsidP="006E34CD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fr-CA"/>
        </w:rPr>
      </w:pPr>
      <w:bookmarkStart w:id="0" w:name="_GoBack"/>
      <w:bookmarkEnd w:id="0"/>
    </w:p>
    <w:p w:rsidR="004D3FA8" w:rsidRDefault="004D3FA8" w:rsidP="006E34CD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fr-CA"/>
        </w:rPr>
      </w:pPr>
    </w:p>
    <w:p w:rsidR="006E34CD" w:rsidRPr="00FC0CBD" w:rsidRDefault="00271640" w:rsidP="006E34CD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fr-CA"/>
        </w:rPr>
      </w:pPr>
      <w:r w:rsidRPr="00FC0CB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fr-CA"/>
        </w:rPr>
        <w:lastRenderedPageBreak/>
        <w:t>BÉNÉVOLAT</w:t>
      </w:r>
    </w:p>
    <w:p w:rsidR="006E34CD" w:rsidRPr="00FC0CBD" w:rsidRDefault="006E34CD" w:rsidP="006E34CD">
      <w:pPr>
        <w:shd w:val="clear" w:color="auto" w:fill="F8F8F8"/>
        <w:spacing w:line="300" w:lineRule="atLeast"/>
        <w:rPr>
          <w:rFonts w:ascii="Arial" w:eastAsia="Times New Roman" w:hAnsi="Arial" w:cs="Arial"/>
          <w:color w:val="000000" w:themeColor="text1"/>
          <w:sz w:val="21"/>
          <w:szCs w:val="21"/>
          <w:lang w:val="fr-CA" w:eastAsia="en-CA"/>
        </w:rPr>
      </w:pPr>
      <w:r w:rsidRPr="00FC0CBD">
        <w:rPr>
          <w:rFonts w:ascii="Arial" w:eastAsia="Times New Roman" w:hAnsi="Arial" w:cs="Arial"/>
          <w:b/>
          <w:color w:val="000000" w:themeColor="text1"/>
          <w:lang w:val="fr-CA"/>
        </w:rPr>
        <w:br/>
      </w:r>
      <w:r w:rsidR="00497AD2" w:rsidRPr="00FC0CBD">
        <w:rPr>
          <w:rFonts w:ascii="Times New Roman" w:eastAsia="Times New Roman" w:hAnsi="Times New Roman" w:cs="Times New Roman"/>
          <w:b/>
          <w:color w:val="000000" w:themeColor="text1"/>
          <w:sz w:val="27"/>
          <w:szCs w:val="27"/>
          <w:lang w:val="fr-CA"/>
        </w:rPr>
        <w:t>Hôtesse</w:t>
      </w:r>
      <w:r w:rsidRPr="00FC0CBD">
        <w:rPr>
          <w:rFonts w:ascii="Times New Roman" w:eastAsia="Times New Roman" w:hAnsi="Times New Roman" w:cs="Times New Roman"/>
          <w:b/>
          <w:color w:val="000000" w:themeColor="text1"/>
          <w:lang w:val="fr-CA"/>
        </w:rPr>
        <w:t xml:space="preserve">                                                                                                                                      </w:t>
      </w:r>
      <w:r w:rsidR="00806198" w:rsidRPr="00FC0CBD">
        <w:rPr>
          <w:rFonts w:ascii="Times New Roman" w:eastAsia="Times New Roman" w:hAnsi="Times New Roman" w:cs="Times New Roman"/>
          <w:b/>
          <w:color w:val="000000" w:themeColor="text1"/>
          <w:lang w:val="fr-CA"/>
        </w:rPr>
        <w:t xml:space="preserve"> </w:t>
      </w:r>
      <w:r w:rsidR="00497AD2" w:rsidRPr="00FC0CBD">
        <w:rPr>
          <w:rFonts w:ascii="Times New Roman" w:eastAsia="Times New Roman" w:hAnsi="Times New Roman" w:cs="Times New Roman"/>
          <w:b/>
          <w:color w:val="000000" w:themeColor="text1"/>
          <w:lang w:val="fr-CA"/>
        </w:rPr>
        <w:t xml:space="preserve">      </w:t>
      </w:r>
      <w:r w:rsidRPr="00FC0CBD">
        <w:rPr>
          <w:rFonts w:ascii="Times New Roman" w:eastAsia="Times New Roman" w:hAnsi="Times New Roman" w:cs="Times New Roman"/>
          <w:b/>
          <w:color w:val="000000" w:themeColor="text1"/>
          <w:lang w:val="fr-CA"/>
        </w:rPr>
        <w:t xml:space="preserve">   </w:t>
      </w:r>
      <w:r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t>2014</w:t>
      </w:r>
      <w:r w:rsidRPr="00FC0CBD">
        <w:rPr>
          <w:rFonts w:ascii="Times New Roman" w:eastAsia="Times New Roman" w:hAnsi="Times New Roman" w:cs="Times New Roman"/>
          <w:b/>
          <w:color w:val="000000" w:themeColor="text1"/>
          <w:lang w:val="fr-CA"/>
        </w:rPr>
        <w:br/>
      </w:r>
      <w:r w:rsidR="008E5279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Salon International Tourisme Voyages</w:t>
      </w:r>
      <w:r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 xml:space="preserve">,                                                                  </w:t>
      </w:r>
      <w:r w:rsidRPr="00FC0C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fr-CA"/>
        </w:rPr>
        <w:br/>
      </w:r>
      <w:r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 w:eastAsia="en-CA"/>
        </w:rPr>
        <w:t xml:space="preserve">Place Bonaventure, </w:t>
      </w:r>
      <w:r w:rsidR="008E5279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 w:eastAsia="en-CA"/>
        </w:rPr>
        <w:t>Montréal</w:t>
      </w:r>
      <w:r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 w:eastAsia="en-CA"/>
        </w:rPr>
        <w:t xml:space="preserve">, </w:t>
      </w:r>
      <w:r w:rsidR="008E5279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 w:eastAsia="en-CA"/>
        </w:rPr>
        <w:t>Québec</w:t>
      </w:r>
    </w:p>
    <w:p w:rsidR="0028262C" w:rsidRPr="00FC0CBD" w:rsidRDefault="00806198" w:rsidP="00806198">
      <w:pPr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</w:pPr>
      <w:r w:rsidRPr="00FC0CBD">
        <w:rPr>
          <w:rFonts w:ascii="Arial" w:eastAsia="Times New Roman" w:hAnsi="Arial" w:cs="Arial"/>
          <w:b/>
          <w:color w:val="000000" w:themeColor="text1"/>
          <w:lang w:val="fr-CA"/>
        </w:rPr>
        <w:br/>
        <w:t xml:space="preserve">         </w:t>
      </w:r>
      <w:r w:rsidR="008E5279"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t>Accueillir les clients et fournir des informations</w:t>
      </w:r>
    </w:p>
    <w:p w:rsidR="00806198" w:rsidRPr="00FC0CBD" w:rsidRDefault="00806198" w:rsidP="00806198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fr-CA"/>
        </w:rPr>
      </w:pPr>
      <w:r w:rsidRPr="00FC0CBD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fr-CA"/>
        </w:rPr>
        <w:br/>
      </w:r>
      <w:r w:rsidR="008E5279" w:rsidRPr="00FC0CB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fr-CA"/>
        </w:rPr>
        <w:t>LOISIRS ET INTÉRÊTS</w:t>
      </w:r>
    </w:p>
    <w:p w:rsidR="005205ED" w:rsidRPr="00FC0CBD" w:rsidRDefault="008E5279" w:rsidP="005205ED">
      <w:pPr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fr-CA"/>
        </w:rPr>
      </w:pPr>
      <w:r w:rsidRPr="00FC0CBD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fr-CA"/>
        </w:rPr>
        <w:t>Patin</w:t>
      </w:r>
      <w:r w:rsidR="005360B6" w:rsidRPr="00FC0CBD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fr-CA"/>
        </w:rPr>
        <w:t xml:space="preserve"> à roue alignée, randonnées p</w:t>
      </w:r>
      <w:r w:rsidRPr="00FC0CBD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fr-CA"/>
        </w:rPr>
        <w:t>éde</w:t>
      </w:r>
      <w:r w:rsidR="005360B6" w:rsidRPr="00FC0CBD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fr-CA"/>
        </w:rPr>
        <w:t>stre, vélo, natation, l</w:t>
      </w:r>
      <w:r w:rsidR="00271640" w:rsidRPr="00FC0CBD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fr-CA"/>
        </w:rPr>
        <w:t xml:space="preserve">ecture, </w:t>
      </w:r>
    </w:p>
    <w:p w:rsidR="0095144B" w:rsidRPr="00FC0CBD" w:rsidRDefault="0095144B" w:rsidP="005205ED">
      <w:pPr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fr-CA"/>
        </w:rPr>
      </w:pPr>
    </w:p>
    <w:p w:rsidR="0095144B" w:rsidRPr="00FC0CBD" w:rsidRDefault="0095144B" w:rsidP="0095144B">
      <w:pPr>
        <w:pBdr>
          <w:bottom w:val="single" w:sz="4" w:space="1" w:color="auto"/>
        </w:pBdr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</w:pPr>
      <w:r w:rsidRPr="00FC0CBD"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  <w:t>RÉSUMÉ DE QUALIFICATIONS</w:t>
      </w:r>
    </w:p>
    <w:p w:rsidR="001064BD" w:rsidRPr="00FC0CBD" w:rsidRDefault="0095144B" w:rsidP="001064BD">
      <w:pPr>
        <w:jc w:val="center"/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</w:pPr>
      <w:r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br/>
      </w:r>
      <w:r w:rsidR="001064BD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FR"/>
        </w:rPr>
        <w:t>Expérience avec le service clientèle. De bonnes capacités de résolution de problèmes ainsi que la capa</w:t>
      </w:r>
      <w:r w:rsidR="005360B6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FR"/>
        </w:rPr>
        <w:t>cité à travailler sous pression</w:t>
      </w:r>
      <w:r w:rsidR="001064BD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FR"/>
        </w:rPr>
        <w:t>. Mature, travaillante,</w:t>
      </w:r>
      <w:r w:rsidR="005360B6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FR"/>
        </w:rPr>
        <w:t xml:space="preserve"> ponctuelle,</w:t>
      </w:r>
      <w:r w:rsidR="001064BD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FR"/>
        </w:rPr>
        <w:t xml:space="preserve"> </w:t>
      </w:r>
      <w:r w:rsidR="00271640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FR"/>
        </w:rPr>
        <w:t>débrouillent</w:t>
      </w:r>
      <w:r w:rsidR="005360B6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FR"/>
        </w:rPr>
        <w:t>, respectueuse,</w:t>
      </w:r>
      <w:r w:rsidR="001064BD"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FR"/>
        </w:rPr>
        <w:t xml:space="preserve"> responsable et organisée.</w:t>
      </w:r>
    </w:p>
    <w:p w:rsidR="0095144B" w:rsidRPr="00FC0CBD" w:rsidRDefault="0095144B" w:rsidP="0095144B">
      <w:pPr>
        <w:rPr>
          <w:rFonts w:ascii="Times New Roman" w:hAnsi="Times New Roman" w:cs="Times New Roman"/>
          <w:color w:val="000000" w:themeColor="text1"/>
          <w:sz w:val="28"/>
          <w:lang w:val="fr-CA"/>
        </w:rPr>
      </w:pPr>
    </w:p>
    <w:p w:rsidR="0095144B" w:rsidRPr="00FC0CBD" w:rsidRDefault="0095144B" w:rsidP="0095144B">
      <w:pPr>
        <w:pBdr>
          <w:bottom w:val="single" w:sz="4" w:space="1" w:color="auto"/>
        </w:pBdr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</w:pPr>
      <w:r w:rsidRPr="00FC0CBD"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  <w:t>COMPÉTENCES EN INFORMATIQUE</w:t>
      </w:r>
    </w:p>
    <w:p w:rsidR="0095144B" w:rsidRPr="00FC0CBD" w:rsidRDefault="0095144B" w:rsidP="0095144B">
      <w:pPr>
        <w:ind w:firstLine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28262C">
        <w:rPr>
          <w:rFonts w:ascii="Times New Roman" w:hAnsi="Times New Roman" w:cs="Times New Roman"/>
          <w:color w:val="000000" w:themeColor="text1"/>
          <w:sz w:val="28"/>
        </w:rPr>
        <w:br/>
      </w:r>
      <w:r w:rsidRPr="00FC0CB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Microsoft Word                                     Microsoft Outlook                  Power Point </w:t>
      </w:r>
      <w:r w:rsidRPr="00FC0CBD">
        <w:rPr>
          <w:rFonts w:ascii="Times New Roman" w:hAnsi="Times New Roman" w:cs="Times New Roman"/>
          <w:color w:val="000000" w:themeColor="text1"/>
          <w:sz w:val="26"/>
          <w:szCs w:val="26"/>
        </w:rPr>
        <w:br/>
        <w:t xml:space="preserve">Internet Explorer                                   Excel </w:t>
      </w:r>
    </w:p>
    <w:p w:rsidR="0095144B" w:rsidRPr="00FC0CBD" w:rsidRDefault="0095144B" w:rsidP="0095144B">
      <w:pPr>
        <w:rPr>
          <w:rFonts w:ascii="Times New Roman" w:hAnsi="Times New Roman" w:cs="Times New Roman"/>
          <w:color w:val="000000" w:themeColor="text1"/>
          <w:sz w:val="28"/>
        </w:rPr>
      </w:pPr>
    </w:p>
    <w:p w:rsidR="0095144B" w:rsidRPr="00FC0CBD" w:rsidRDefault="0095144B" w:rsidP="0095144B">
      <w:pPr>
        <w:pBdr>
          <w:bottom w:val="single" w:sz="4" w:space="1" w:color="auto"/>
        </w:pBdr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</w:pPr>
      <w:r w:rsidRPr="00FC0CBD">
        <w:rPr>
          <w:rFonts w:ascii="Times New Roman" w:hAnsi="Times New Roman" w:cs="Times New Roman"/>
          <w:b/>
          <w:color w:val="000000" w:themeColor="text1"/>
          <w:sz w:val="27"/>
          <w:szCs w:val="27"/>
          <w:lang w:val="fr-CA"/>
        </w:rPr>
        <w:t>FORMATIONS</w:t>
      </w:r>
    </w:p>
    <w:p w:rsidR="0095144B" w:rsidRPr="00FC0CBD" w:rsidRDefault="0095144B" w:rsidP="0095144B">
      <w:pPr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</w:pPr>
      <w:r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t xml:space="preserve">Relations Professionnelles               Outils Informatiques </w:t>
      </w:r>
      <w:r w:rsidRPr="00FC0CBD">
        <w:rPr>
          <w:rFonts w:ascii="Times New Roman" w:hAnsi="Times New Roman" w:cs="Times New Roman"/>
          <w:color w:val="000000" w:themeColor="text1"/>
          <w:sz w:val="26"/>
          <w:szCs w:val="26"/>
          <w:lang w:val="fr-CA"/>
        </w:rPr>
        <w:br/>
        <w:t xml:space="preserve">Tourisme Responsable                     Gestion d’une équipe de travail </w:t>
      </w:r>
    </w:p>
    <w:p w:rsidR="0095144B" w:rsidRPr="00FC0CBD" w:rsidRDefault="0095144B" w:rsidP="005205ED">
      <w:pPr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fr-CA"/>
        </w:rPr>
      </w:pPr>
    </w:p>
    <w:p w:rsidR="005205ED" w:rsidRPr="00FC0CBD" w:rsidRDefault="005205ED" w:rsidP="005205ED">
      <w:pPr>
        <w:rPr>
          <w:rFonts w:ascii="Arial" w:eastAsia="Times New Roman" w:hAnsi="Arial" w:cs="Arial"/>
          <w:b/>
          <w:color w:val="000000" w:themeColor="text1"/>
          <w:lang w:val="fr-CA"/>
        </w:rPr>
      </w:pPr>
    </w:p>
    <w:p w:rsidR="00CA3218" w:rsidRPr="00FC0CBD" w:rsidRDefault="00CA3218" w:rsidP="00CA3218">
      <w:pPr>
        <w:rPr>
          <w:rFonts w:ascii="Arial" w:eastAsia="Times New Roman" w:hAnsi="Arial" w:cs="Arial"/>
          <w:b/>
          <w:color w:val="000000" w:themeColor="text1"/>
          <w:szCs w:val="20"/>
          <w:lang w:val="fr-CA"/>
        </w:rPr>
      </w:pPr>
      <w:r w:rsidRPr="00FC0CBD">
        <w:rPr>
          <w:rFonts w:ascii="Arial" w:eastAsia="Times New Roman" w:hAnsi="Arial" w:cs="Arial"/>
          <w:b/>
          <w:color w:val="000000" w:themeColor="text1"/>
          <w:szCs w:val="20"/>
          <w:lang w:val="fr-CA"/>
        </w:rPr>
        <w:br/>
      </w:r>
    </w:p>
    <w:p w:rsidR="00CA3218" w:rsidRPr="00FC0CBD" w:rsidRDefault="00CA3218" w:rsidP="007F2058">
      <w:pPr>
        <w:rPr>
          <w:rFonts w:ascii="Arial" w:eastAsia="Times New Roman" w:hAnsi="Arial" w:cs="Arial"/>
          <w:b/>
          <w:color w:val="000000" w:themeColor="text1"/>
          <w:szCs w:val="20"/>
          <w:lang w:val="fr-CA"/>
        </w:rPr>
      </w:pPr>
    </w:p>
    <w:p w:rsidR="007F2058" w:rsidRPr="004D3FA8" w:rsidRDefault="00CA3218" w:rsidP="007F2058">
      <w:pPr>
        <w:rPr>
          <w:rFonts w:ascii="Arial" w:eastAsia="Times New Roman" w:hAnsi="Arial" w:cs="Times New Roman"/>
          <w:b/>
          <w:color w:val="000000" w:themeColor="text1"/>
          <w:szCs w:val="20"/>
          <w:lang w:val="fr-CA"/>
        </w:rPr>
      </w:pPr>
      <w:r w:rsidRPr="00FC0CBD">
        <w:rPr>
          <w:rFonts w:ascii="Arial" w:eastAsia="Times New Roman" w:hAnsi="Arial" w:cs="Times New Roman"/>
          <w:b/>
          <w:color w:val="000000" w:themeColor="text1"/>
          <w:szCs w:val="20"/>
          <w:lang w:val="fr-CA"/>
        </w:rPr>
        <w:br/>
      </w:r>
    </w:p>
    <w:sectPr w:rsidR="007F2058" w:rsidRPr="004D3FA8" w:rsidSect="001064BD">
      <w:pgSz w:w="12240" w:h="15840"/>
      <w:pgMar w:top="851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robotoregular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MzYxtzQyNzIwsjRT0lEKTi0uzszPAykwrgUAIwqFYCwAAAA="/>
  </w:docVars>
  <w:rsids>
    <w:rsidRoot w:val="0017222B"/>
    <w:rsid w:val="001064BD"/>
    <w:rsid w:val="0017222B"/>
    <w:rsid w:val="00271640"/>
    <w:rsid w:val="0028262C"/>
    <w:rsid w:val="003724E2"/>
    <w:rsid w:val="003D36E2"/>
    <w:rsid w:val="003D752C"/>
    <w:rsid w:val="003E1A78"/>
    <w:rsid w:val="00497AD2"/>
    <w:rsid w:val="004D3FA8"/>
    <w:rsid w:val="005205ED"/>
    <w:rsid w:val="005360B6"/>
    <w:rsid w:val="00536712"/>
    <w:rsid w:val="005E44A9"/>
    <w:rsid w:val="00616B03"/>
    <w:rsid w:val="00695C0F"/>
    <w:rsid w:val="006B5B0D"/>
    <w:rsid w:val="006E34CD"/>
    <w:rsid w:val="006F43DA"/>
    <w:rsid w:val="00763B73"/>
    <w:rsid w:val="007F2058"/>
    <w:rsid w:val="00806198"/>
    <w:rsid w:val="008E5279"/>
    <w:rsid w:val="0095144B"/>
    <w:rsid w:val="00B11FBC"/>
    <w:rsid w:val="00B404F5"/>
    <w:rsid w:val="00B96C6E"/>
    <w:rsid w:val="00CA3218"/>
    <w:rsid w:val="00CC43BE"/>
    <w:rsid w:val="00D10261"/>
    <w:rsid w:val="00E77386"/>
    <w:rsid w:val="00E939E7"/>
    <w:rsid w:val="00EF3FFF"/>
    <w:rsid w:val="00FC0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0F482"/>
  <w15:chartTrackingRefBased/>
  <w15:docId w15:val="{F347414B-5DD3-4850-9D34-0AF17374A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404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222B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3218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3218"/>
    <w:rPr>
      <w:rFonts w:ascii="Consolas" w:hAnsi="Consolas" w:cs="Consolas"/>
      <w:sz w:val="20"/>
      <w:szCs w:val="20"/>
    </w:rPr>
  </w:style>
  <w:style w:type="character" w:customStyle="1" w:styleId="apple-converted-space">
    <w:name w:val="apple-converted-space"/>
    <w:basedOn w:val="DefaultParagraphFont"/>
    <w:rsid w:val="003724E2"/>
  </w:style>
  <w:style w:type="paragraph" w:styleId="BalloonText">
    <w:name w:val="Balloon Text"/>
    <w:basedOn w:val="Normal"/>
    <w:link w:val="BalloonTextChar"/>
    <w:uiPriority w:val="99"/>
    <w:semiHidden/>
    <w:unhideWhenUsed/>
    <w:rsid w:val="00E77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3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3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1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2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40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29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boivindaphny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882CE-F336-400E-8E98-BA7E9CB0F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2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Boyer</dc:creator>
  <cp:keywords/>
  <dc:description/>
  <cp:lastModifiedBy>Daphny</cp:lastModifiedBy>
  <cp:revision>22</cp:revision>
  <cp:lastPrinted>2016-08-16T14:38:00Z</cp:lastPrinted>
  <dcterms:created xsi:type="dcterms:W3CDTF">2015-05-11T15:29:00Z</dcterms:created>
  <dcterms:modified xsi:type="dcterms:W3CDTF">2017-03-11T22:01:00Z</dcterms:modified>
</cp:coreProperties>
</file>